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681EA42D" w:rsidR="00DB5E70" w:rsidRPr="00B00D14" w:rsidRDefault="00CD4C5E" w:rsidP="00DB5E70">
      <w:pPr>
        <w:rPr>
          <w:b/>
        </w:rPr>
      </w:pPr>
      <w:r>
        <w:rPr>
          <w:b/>
        </w:rPr>
        <w:t>Geometry</w:t>
      </w:r>
      <w:r w:rsidR="00B00D14" w:rsidRPr="00B00D14">
        <w:rPr>
          <w:b/>
        </w:rPr>
        <w:t xml:space="preserve"> (</w:t>
      </w:r>
      <w:r w:rsidR="00E17836" w:rsidRPr="00B00D14">
        <w:rPr>
          <w:b/>
        </w:rPr>
        <w:t>8.</w:t>
      </w:r>
      <w:r>
        <w:rPr>
          <w:b/>
        </w:rPr>
        <w:t>G</w:t>
      </w:r>
      <w:r w:rsidR="00B00D14" w:rsidRPr="00B00D14">
        <w:rPr>
          <w:b/>
        </w:rPr>
        <w:t>.1</w:t>
      </w:r>
      <w:r>
        <w:rPr>
          <w:b/>
        </w:rPr>
        <w:t>c</w:t>
      </w:r>
      <w:r w:rsidR="00B00D14" w:rsidRPr="00B00D14">
        <w:rPr>
          <w:b/>
        </w:rPr>
        <w:t>)</w:t>
      </w:r>
    </w:p>
    <w:p w14:paraId="1D9FF396" w14:textId="326BEC1B" w:rsidR="00B54E1F" w:rsidRPr="00205CF8" w:rsidRDefault="00B54E1F" w:rsidP="00DB5E70"/>
    <w:p w14:paraId="269BD76F" w14:textId="168C6D86" w:rsidR="00B54E1F" w:rsidRDefault="00CD4C5E" w:rsidP="00DB5E70">
      <w:pPr>
        <w:rPr>
          <w:sz w:val="28"/>
        </w:rPr>
      </w:pPr>
      <w:r>
        <w:rPr>
          <w:sz w:val="28"/>
        </w:rPr>
        <w:t xml:space="preserve">Parallelogram </w:t>
      </w:r>
      <w:r>
        <w:rPr>
          <w:i/>
          <w:iCs/>
          <w:sz w:val="28"/>
        </w:rPr>
        <w:t>WXYZ</w:t>
      </w:r>
      <w:r>
        <w:rPr>
          <w:sz w:val="28"/>
        </w:rPr>
        <w:t xml:space="preserve"> is shown on the coordinate plane.</w:t>
      </w:r>
    </w:p>
    <w:p w14:paraId="245269B3" w14:textId="0B19C89B" w:rsidR="00CD4C5E" w:rsidRDefault="00D7421C" w:rsidP="00DB5E70">
      <w:pPr>
        <w:rPr>
          <w:sz w:val="28"/>
        </w:rPr>
      </w:pPr>
      <w:r>
        <w:rPr>
          <w:noProof/>
          <w:sz w:val="28"/>
        </w:rPr>
        <w:drawing>
          <wp:inline distT="0" distB="0" distL="0" distR="0" wp14:anchorId="773192DC" wp14:editId="2BDDA7AC">
            <wp:extent cx="2126290" cy="203553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9-10-17 at 9.29.42 AM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59091" cy="206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084D2" w14:textId="34C8CC7D" w:rsidR="00CD4C5E" w:rsidRPr="00CD4C5E" w:rsidRDefault="00CD4C5E" w:rsidP="00DB5E70">
      <w:pPr>
        <w:rPr>
          <w:sz w:val="28"/>
        </w:rPr>
      </w:pPr>
      <w:r>
        <w:rPr>
          <w:sz w:val="28"/>
        </w:rPr>
        <w:t xml:space="preserve">Parallelogram </w:t>
      </w:r>
      <w:r>
        <w:rPr>
          <w:i/>
          <w:iCs/>
          <w:sz w:val="28"/>
        </w:rPr>
        <w:t>W’X’Y’Z’</w:t>
      </w:r>
      <w:r>
        <w:rPr>
          <w:sz w:val="28"/>
        </w:rPr>
        <w:t xml:space="preserve"> (not shown) is the reflection of parallelogram</w:t>
      </w:r>
      <w:r w:rsidR="00D7421C">
        <w:rPr>
          <w:sz w:val="28"/>
        </w:rPr>
        <w:t xml:space="preserve"> across the y-axis. Which statement is true? </w:t>
      </w:r>
      <w:r>
        <w:rPr>
          <w:sz w:val="28"/>
        </w:rPr>
        <w:t xml:space="preserve"> </w:t>
      </w:r>
    </w:p>
    <w:p w14:paraId="6CE5D669" w14:textId="77777777" w:rsidR="00DB5E70" w:rsidRDefault="00DB5E70" w:rsidP="00DB5E7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4765"/>
      </w:tblGrid>
      <w:tr w:rsidR="00DB5E70" w14:paraId="690F12B7" w14:textId="77777777" w:rsidTr="00D7421C">
        <w:tc>
          <w:tcPr>
            <w:tcW w:w="3865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4765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D7421C">
        <w:tc>
          <w:tcPr>
            <w:tcW w:w="3865" w:type="dxa"/>
          </w:tcPr>
          <w:p w14:paraId="024DF8A3" w14:textId="34AA37D3" w:rsidR="00DB5E70" w:rsidRDefault="00DB5E70" w:rsidP="00DB5E70">
            <w:r>
              <w:t xml:space="preserve">A.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'X'</m:t>
                  </m:r>
                </m:e>
              </m:acc>
            </m:oMath>
            <w:r w:rsidR="00D7421C">
              <w:t xml:space="preserve"> is parallel to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'</m:t>
                  </m:r>
                  <m:r>
                    <w:rPr>
                      <w:rFonts w:ascii="Cambria Math" w:hAnsi="Cambria Math"/>
                    </w:rPr>
                    <m:t>Z</m:t>
                  </m:r>
                  <m:r>
                    <w:rPr>
                      <w:rFonts w:ascii="Cambria Math" w:hAnsi="Cambria Math"/>
                    </w:rPr>
                    <m:t>'</m:t>
                  </m:r>
                </m:e>
              </m:acc>
            </m:oMath>
          </w:p>
          <w:p w14:paraId="4906ECD0" w14:textId="77777777" w:rsidR="00B00D14" w:rsidRDefault="00B00D14" w:rsidP="00DB5E70"/>
          <w:p w14:paraId="10A67DAF" w14:textId="77777777" w:rsidR="00B00D14" w:rsidRDefault="00B00D14" w:rsidP="00DB5E70"/>
          <w:p w14:paraId="5EE2306F" w14:textId="6782CC34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4765" w:type="dxa"/>
          </w:tcPr>
          <w:p w14:paraId="074B833F" w14:textId="77777777" w:rsidR="00DB5E70" w:rsidRDefault="00DB5E70" w:rsidP="00DB5E70"/>
          <w:p w14:paraId="4DC0397D" w14:textId="3D4D4EB8" w:rsidR="00B00D14" w:rsidRDefault="00B00D14" w:rsidP="00B00D14"/>
          <w:p w14:paraId="25631873" w14:textId="0CA3F220" w:rsidR="00972848" w:rsidRDefault="00972848" w:rsidP="00DB5E70"/>
        </w:tc>
      </w:tr>
      <w:tr w:rsidR="00DB5E70" w14:paraId="15086042" w14:textId="77777777" w:rsidTr="00D7421C">
        <w:tc>
          <w:tcPr>
            <w:tcW w:w="3865" w:type="dxa"/>
          </w:tcPr>
          <w:p w14:paraId="55A50FDE" w14:textId="77CF5EA3" w:rsidR="00DB5E70" w:rsidRDefault="00DB5E70" w:rsidP="00DB5E70">
            <w:r>
              <w:t>B.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'X'</m:t>
                  </m:r>
                </m:e>
              </m:acc>
            </m:oMath>
            <w:r w:rsidR="00D7421C">
              <w:t xml:space="preserve"> is parallel to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  <m:r>
                    <w:rPr>
                      <w:rFonts w:ascii="Cambria Math" w:hAnsi="Cambria Math"/>
                    </w:rPr>
                    <m:t>'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w:rPr>
                      <w:rFonts w:ascii="Cambria Math" w:hAnsi="Cambria Math"/>
                    </w:rPr>
                    <m:t>'</m:t>
                  </m:r>
                </m:e>
              </m:acc>
            </m:oMath>
          </w:p>
          <w:p w14:paraId="3A3AE557" w14:textId="5C40D153" w:rsidR="00B00D14" w:rsidRDefault="00DB5E70" w:rsidP="00DB5E70">
            <w:r>
              <w:t xml:space="preserve">  </w:t>
            </w:r>
          </w:p>
          <w:p w14:paraId="2D919C23" w14:textId="77777777" w:rsidR="00B00D14" w:rsidRDefault="00B00D14" w:rsidP="00DB5E70"/>
          <w:p w14:paraId="1D960A61" w14:textId="5C0A7F39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4765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D7421C">
        <w:tc>
          <w:tcPr>
            <w:tcW w:w="3865" w:type="dxa"/>
          </w:tcPr>
          <w:p w14:paraId="210219DD" w14:textId="17233007" w:rsidR="00DB5E70" w:rsidRDefault="00DB5E70" w:rsidP="00DB5E70">
            <w:r>
              <w:t xml:space="preserve">C.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'X'</m:t>
                  </m:r>
                </m:e>
              </m:acc>
            </m:oMath>
            <w:r w:rsidR="00D7421C">
              <w:t xml:space="preserve"> is p</w:t>
            </w:r>
            <w:r w:rsidR="00D7421C">
              <w:t xml:space="preserve">erpendicular </w:t>
            </w:r>
            <w:r w:rsidR="00D7421C">
              <w:t xml:space="preserve">to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'Z'</m:t>
                  </m:r>
                </m:e>
              </m:acc>
            </m:oMath>
          </w:p>
          <w:p w14:paraId="58C2B3E1" w14:textId="5552ADF2" w:rsidR="00B00D14" w:rsidRDefault="00DB5E70" w:rsidP="00DB5E70">
            <w:r>
              <w:t xml:space="preserve">                      </w:t>
            </w:r>
          </w:p>
          <w:p w14:paraId="0AA890E7" w14:textId="77777777" w:rsidR="00B00D14" w:rsidRDefault="00B00D14" w:rsidP="00DB5E70"/>
          <w:p w14:paraId="68A6FD3D" w14:textId="3247E3B3" w:rsidR="00DB5E70" w:rsidRDefault="00B00D14" w:rsidP="00DB5E70">
            <w:r>
              <w:t xml:space="preserve">                            </w:t>
            </w:r>
            <w:r w:rsidR="00DB5E70">
              <w:t xml:space="preserve">          Yes   or   No</w:t>
            </w:r>
          </w:p>
          <w:p w14:paraId="694DF1B6" w14:textId="77777777" w:rsidR="00DB5E70" w:rsidRDefault="00DB5E70" w:rsidP="00DB5E70"/>
        </w:tc>
        <w:tc>
          <w:tcPr>
            <w:tcW w:w="4765" w:type="dxa"/>
          </w:tcPr>
          <w:p w14:paraId="6E3ECA2D" w14:textId="77777777" w:rsidR="00DB5E70" w:rsidRDefault="00DB5E70" w:rsidP="00DB5E70"/>
        </w:tc>
      </w:tr>
      <w:tr w:rsidR="00DB5E70" w14:paraId="57C2A716" w14:textId="77777777" w:rsidTr="00D7421C">
        <w:tc>
          <w:tcPr>
            <w:tcW w:w="3865" w:type="dxa"/>
          </w:tcPr>
          <w:p w14:paraId="7DCB8B98" w14:textId="532F0DBA" w:rsidR="00DB5E70" w:rsidRDefault="00DB5E70" w:rsidP="00DB5E70">
            <w:r>
              <w:t xml:space="preserve">D.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'X'</m:t>
                  </m:r>
                </m:e>
              </m:acc>
            </m:oMath>
            <w:r w:rsidR="00D7421C">
              <w:t xml:space="preserve"> is perpendicular to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  <m:r>
                    <w:rPr>
                      <w:rFonts w:ascii="Cambria Math" w:hAnsi="Cambria Math"/>
                    </w:rPr>
                    <m:t>'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w:rPr>
                      <w:rFonts w:ascii="Cambria Math" w:hAnsi="Cambria Math"/>
                    </w:rPr>
                    <m:t>'</m:t>
                  </m:r>
                </m:e>
              </m:acc>
            </m:oMath>
          </w:p>
          <w:p w14:paraId="423C9A75" w14:textId="5FE80823" w:rsidR="00B00D14" w:rsidRDefault="00DB5E70" w:rsidP="00DB5E70">
            <w:r>
              <w:t xml:space="preserve"> </w:t>
            </w:r>
            <w:bookmarkStart w:id="0" w:name="_GoBack"/>
            <w:bookmarkEnd w:id="0"/>
          </w:p>
          <w:p w14:paraId="19F7082C" w14:textId="77777777" w:rsidR="00B00D14" w:rsidRDefault="00B00D14" w:rsidP="00DB5E70"/>
          <w:p w14:paraId="03410F93" w14:textId="6CA91D2C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71FF3717" w14:textId="77777777" w:rsidR="00DB5E70" w:rsidRDefault="00DB5E70" w:rsidP="00DB5E70"/>
        </w:tc>
        <w:tc>
          <w:tcPr>
            <w:tcW w:w="4765" w:type="dxa"/>
          </w:tcPr>
          <w:p w14:paraId="66F17281" w14:textId="77777777" w:rsidR="00DB5E70" w:rsidRDefault="00DB5E70" w:rsidP="00DB5E70"/>
        </w:tc>
      </w:tr>
    </w:tbl>
    <w:p w14:paraId="29FCC3E4" w14:textId="77777777" w:rsidR="00DB5E70" w:rsidRDefault="00DB5E70" w:rsidP="00DB5E70"/>
    <w:p w14:paraId="60D459D7" w14:textId="77777777" w:rsidR="00CD4C5E" w:rsidRDefault="00DB5E70" w:rsidP="00CD4C5E">
      <w:r>
        <w:t xml:space="preserve">Source: </w:t>
      </w:r>
      <w:hyperlink r:id="rId8" w:history="1">
        <w:r w:rsidR="00CD4C5E">
          <w:rPr>
            <w:rStyle w:val="Hyperlink"/>
          </w:rPr>
          <w:t>https://assessmentresource.org/wp-content/uploads/2019/08/Grade-8-Math-Item-Set-2018.pdf</w:t>
        </w:r>
      </w:hyperlink>
    </w:p>
    <w:p w14:paraId="60F3BE85" w14:textId="4F8E21EC" w:rsidR="00DB5E70" w:rsidRDefault="00CD4C5E" w:rsidP="00DB5E70">
      <w:r>
        <w:t>Grade 8 – 2018, Item VH010947</w:t>
      </w:r>
    </w:p>
    <w:sectPr w:rsidR="00DB5E70" w:rsidSect="00E142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rAUA9gCPTywAAAA="/>
  </w:docVars>
  <w:rsids>
    <w:rsidRoot w:val="00DB5E70"/>
    <w:rsid w:val="001A04DE"/>
    <w:rsid w:val="00205CF8"/>
    <w:rsid w:val="002150DB"/>
    <w:rsid w:val="0045308C"/>
    <w:rsid w:val="005009F0"/>
    <w:rsid w:val="005D5B5D"/>
    <w:rsid w:val="007B2D78"/>
    <w:rsid w:val="007D635B"/>
    <w:rsid w:val="00972848"/>
    <w:rsid w:val="009F0BB7"/>
    <w:rsid w:val="00A53DFD"/>
    <w:rsid w:val="00B00D14"/>
    <w:rsid w:val="00B05FF6"/>
    <w:rsid w:val="00B54E1F"/>
    <w:rsid w:val="00B6222D"/>
    <w:rsid w:val="00B761DD"/>
    <w:rsid w:val="00C04B1B"/>
    <w:rsid w:val="00CD4C5E"/>
    <w:rsid w:val="00D7421C"/>
    <w:rsid w:val="00DB5E70"/>
    <w:rsid w:val="00E14253"/>
    <w:rsid w:val="00E17836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0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8/Grade-8-Math-Item-Set-2018.pdf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677CDD-A328-41E2-8C26-61F8E1D4BEC7}"/>
</file>

<file path=customXml/itemProps2.xml><?xml version="1.0" encoding="utf-8"?>
<ds:datastoreItem xmlns:ds="http://schemas.openxmlformats.org/officeDocument/2006/customXml" ds:itemID="{B8C47BF1-630A-40B1-B68C-D4973F1975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392E8B6-F3F3-4D7C-89F4-B041A09AEB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3</cp:revision>
  <dcterms:created xsi:type="dcterms:W3CDTF">2019-10-17T14:31:00Z</dcterms:created>
  <dcterms:modified xsi:type="dcterms:W3CDTF">2019-10-17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